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>NumPy for manipulation of homogeneous array</w:t>
      </w:r>
      <w:r>
        <w:t>-</w:t>
      </w:r>
      <w:r>
        <w:t>based</w:t>
      </w:r>
      <w:r>
        <w:t xml:space="preserve"> </w:t>
      </w:r>
      <w:r>
        <w:t xml:space="preserve">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>SciPy for</w:t>
      </w:r>
      <w:r>
        <w:t xml:space="preserve"> </w:t>
      </w:r>
      <w:r>
        <w:t xml:space="preserve">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r>
        <w:t>IPython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Jupyter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>Getting Started in IPython and Jupyter</w:t>
      </w:r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IPython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Jupyter</w:t>
      </w:r>
      <w:r w:rsidRPr="00CE0D22">
        <w:rPr>
          <w:b/>
          <w:bCs/>
        </w:rPr>
        <w:t xml:space="preserve"> </w:t>
      </w:r>
      <w:r w:rsidRPr="00CE0D22">
        <w:rPr>
          <w:b/>
          <w:bCs/>
        </w:rPr>
        <w:t>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>I</w:t>
      </w:r>
      <w:r w:rsidRPr="00CE0D22">
        <w:rPr>
          <w:b/>
          <w:bCs/>
        </w:rPr>
        <w:t xml:space="preserve">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VSCode</w:t>
      </w:r>
      <w:r>
        <w:t xml:space="preserve"> for creating</w:t>
      </w:r>
      <w:r>
        <w:t xml:space="preserve"> </w:t>
      </w:r>
      <w:r>
        <w:t>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>he IPython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r w:rsidR="000E1219" w:rsidRPr="000E1219">
        <w:rPr>
          <w:i/>
          <w:iCs/>
        </w:rPr>
        <w:t>IPython Shell</w:t>
      </w:r>
      <w:r w:rsidR="000E1219">
        <w:t xml:space="preserve"> by typing </w:t>
      </w:r>
      <w:r w:rsidR="000E1219" w:rsidRPr="000E1219">
        <w:rPr>
          <w:rFonts w:ascii="Courier New" w:hAnsi="Courier New" w:cs="Courier New"/>
          <w:highlight w:val="lightGray"/>
        </w:rPr>
        <w:t>ipython</w:t>
      </w:r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Jupyter lab (?) </w:t>
      </w:r>
      <w:r w:rsidRPr="000E1219">
        <w:rPr>
          <w:rFonts w:ascii="Courier New" w:hAnsi="Courier New" w:cs="Courier New"/>
          <w:highlight w:val="lightGray"/>
        </w:rPr>
        <w:t>$ jupyter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len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len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area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>Keyboard Shortcuts in the IPython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r w:rsidRPr="0027461D">
        <w:rPr>
          <w:b/>
          <w:bCs/>
          <w:sz w:val="40"/>
          <w:szCs w:val="40"/>
        </w:rPr>
        <w:t>IPython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196F0489" w14:textId="77777777" w:rsidR="00156020" w:rsidRDefault="00156020" w:rsidP="000E0DE2"/>
    <w:p w14:paraId="4F1734E9" w14:textId="77777777" w:rsidR="00156020" w:rsidRDefault="00156020" w:rsidP="000E0DE2"/>
    <w:p w14:paraId="1BC570D9" w14:textId="77777777" w:rsidR="00156020" w:rsidRDefault="00156020" w:rsidP="000E0DE2"/>
    <w:p w14:paraId="538AC4DC" w14:textId="77777777" w:rsidR="00156020" w:rsidRDefault="00156020" w:rsidP="000E0DE2"/>
    <w:p w14:paraId="10F26AA8" w14:textId="77777777" w:rsidR="00156020" w:rsidRDefault="00156020" w:rsidP="000E0DE2"/>
    <w:p w14:paraId="752F9615" w14:textId="77777777" w:rsidR="00156020" w:rsidRDefault="00156020" w:rsidP="000E0DE2"/>
    <w:p w14:paraId="63C57292" w14:textId="77777777" w:rsidR="00156020" w:rsidRDefault="00156020" w:rsidP="000E0DE2"/>
    <w:p w14:paraId="4CA90315" w14:textId="77777777" w:rsidR="00156020" w:rsidRDefault="00156020" w:rsidP="000E0DE2"/>
    <w:p w14:paraId="07CF0772" w14:textId="77777777" w:rsidR="00156020" w:rsidRDefault="00156020" w:rsidP="000E0DE2"/>
    <w:p w14:paraId="14BE341D" w14:textId="77777777" w:rsidR="00156020" w:rsidRDefault="00156020" w:rsidP="000E0DE2"/>
    <w:p w14:paraId="7AEF472E" w14:textId="77777777" w:rsidR="00156020" w:rsidRDefault="00156020" w:rsidP="000E0DE2"/>
    <w:p w14:paraId="09DF291A" w14:textId="77777777" w:rsidR="00156020" w:rsidRDefault="00156020" w:rsidP="000E0DE2"/>
    <w:p w14:paraId="0151A0BE" w14:textId="77777777" w:rsidR="00156020" w:rsidRDefault="00156020" w:rsidP="000E0DE2"/>
    <w:p w14:paraId="43B96651" w14:textId="77777777" w:rsidR="00156020" w:rsidRDefault="00156020" w:rsidP="000E0DE2"/>
    <w:p w14:paraId="505CE87A" w14:textId="77777777" w:rsidR="00156020" w:rsidRDefault="00156020" w:rsidP="000E0DE2"/>
    <w:p w14:paraId="5FC1D4DF" w14:textId="77777777" w:rsidR="00156020" w:rsidRDefault="00156020" w:rsidP="000E0DE2"/>
    <w:p w14:paraId="4FBBCE5D" w14:textId="77777777" w:rsidR="00156020" w:rsidRDefault="00156020" w:rsidP="000E0DE2"/>
    <w:p w14:paraId="62F57B23" w14:textId="77777777" w:rsidR="00156020" w:rsidRDefault="00156020" w:rsidP="000E0DE2"/>
    <w:p w14:paraId="57A2B849" w14:textId="77777777" w:rsidR="00156020" w:rsidRDefault="00156020" w:rsidP="000E0DE2"/>
    <w:p w14:paraId="3607560E" w14:textId="77777777" w:rsidR="00156020" w:rsidRDefault="00156020" w:rsidP="000E0DE2"/>
    <w:p w14:paraId="28FB7810" w14:textId="77777777" w:rsidR="00156020" w:rsidRDefault="00156020" w:rsidP="000E0DE2"/>
    <w:p w14:paraId="0DC88DBA" w14:textId="77777777" w:rsidR="00156020" w:rsidRDefault="00156020" w:rsidP="000E0DE2"/>
    <w:p w14:paraId="139E0080" w14:textId="77777777" w:rsidR="00156020" w:rsidRDefault="00156020" w:rsidP="000E0DE2"/>
    <w:p w14:paraId="404BEDB2" w14:textId="77777777" w:rsidR="00156020" w:rsidRDefault="00156020" w:rsidP="000E0DE2"/>
    <w:p w14:paraId="343D9ACB" w14:textId="77777777" w:rsidR="00156020" w:rsidRDefault="00156020" w:rsidP="000E0DE2"/>
    <w:p w14:paraId="49ADD83C" w14:textId="77777777" w:rsidR="00156020" w:rsidRDefault="00156020" w:rsidP="000E0DE2"/>
    <w:p w14:paraId="0AEC26C5" w14:textId="77777777" w:rsidR="00156020" w:rsidRDefault="00156020" w:rsidP="000E0DE2"/>
    <w:p w14:paraId="01E3133A" w14:textId="77777777" w:rsidR="00156020" w:rsidRDefault="00156020" w:rsidP="000E0DE2"/>
    <w:p w14:paraId="6A8EDCDC" w14:textId="77777777" w:rsidR="00156020" w:rsidRDefault="00156020" w:rsidP="000E0DE2"/>
    <w:p w14:paraId="14147256" w14:textId="77777777" w:rsidR="00156020" w:rsidRDefault="00156020" w:rsidP="000E0DE2"/>
    <w:p w14:paraId="290F2E9B" w14:textId="77777777" w:rsidR="00156020" w:rsidRDefault="00156020" w:rsidP="000E0DE2"/>
    <w:p w14:paraId="12638F62" w14:textId="77777777" w:rsidR="00156020" w:rsidRDefault="00156020" w:rsidP="000E0DE2"/>
    <w:p w14:paraId="25425CA6" w14:textId="77777777" w:rsidR="00156020" w:rsidRDefault="00156020" w:rsidP="000E0DE2"/>
    <w:p w14:paraId="70D1547F" w14:textId="77777777" w:rsidR="00156020" w:rsidRDefault="00156020" w:rsidP="000E0DE2"/>
    <w:p w14:paraId="7EA86140" w14:textId="77777777" w:rsidR="00156020" w:rsidRDefault="00156020" w:rsidP="000E0DE2"/>
    <w:p w14:paraId="6D68D9A4" w14:textId="77777777" w:rsidR="00156020" w:rsidRDefault="00156020" w:rsidP="000E0DE2"/>
    <w:p w14:paraId="40B7C329" w14:textId="77777777" w:rsidR="00156020" w:rsidRDefault="00156020" w:rsidP="000E0DE2"/>
    <w:p w14:paraId="3C35F122" w14:textId="77777777" w:rsidR="00156020" w:rsidRDefault="00156020" w:rsidP="000E0DE2"/>
    <w:p w14:paraId="7FE3CDF7" w14:textId="77777777" w:rsidR="00156020" w:rsidRDefault="00156020" w:rsidP="000E0DE2"/>
    <w:p w14:paraId="72EEBAFC" w14:textId="77777777" w:rsidR="00156020" w:rsidRDefault="00156020" w:rsidP="000E0DE2"/>
    <w:p w14:paraId="4554BAD8" w14:textId="77777777" w:rsidR="00156020" w:rsidRDefault="00156020" w:rsidP="000E0DE2"/>
    <w:p w14:paraId="72A2B665" w14:textId="77777777" w:rsidR="00156020" w:rsidRDefault="00156020" w:rsidP="000E0DE2"/>
    <w:p w14:paraId="0D72C44A" w14:textId="77777777" w:rsidR="00156020" w:rsidRPr="000E0DE2" w:rsidRDefault="00156020" w:rsidP="000E0DE2"/>
    <w:sectPr w:rsidR="00156020" w:rsidRPr="000E0DE2" w:rsidSect="001D34B2">
      <w:footerReference w:type="default" r:id="rId19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CA080" w14:textId="77777777" w:rsidR="00EB754C" w:rsidRDefault="00EB754C" w:rsidP="00D73911">
      <w:pPr>
        <w:spacing w:after="0" w:line="240" w:lineRule="auto"/>
      </w:pPr>
      <w:r>
        <w:separator/>
      </w:r>
    </w:p>
  </w:endnote>
  <w:endnote w:type="continuationSeparator" w:id="0">
    <w:p w14:paraId="565BA263" w14:textId="77777777" w:rsidR="00EB754C" w:rsidRDefault="00EB754C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70EB0" w14:textId="77777777" w:rsidR="00EB754C" w:rsidRDefault="00EB754C" w:rsidP="00D73911">
      <w:pPr>
        <w:spacing w:after="0" w:line="240" w:lineRule="auto"/>
      </w:pPr>
      <w:r>
        <w:separator/>
      </w:r>
    </w:p>
  </w:footnote>
  <w:footnote w:type="continuationSeparator" w:id="0">
    <w:p w14:paraId="3E39C3D3" w14:textId="77777777" w:rsidR="00EB754C" w:rsidRDefault="00EB754C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DSqBQD4x+2o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F7E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F1188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674"/>
    <w:rsid w:val="005015CD"/>
    <w:rsid w:val="00502803"/>
    <w:rsid w:val="00502955"/>
    <w:rsid w:val="00502CC7"/>
    <w:rsid w:val="005039AC"/>
    <w:rsid w:val="00503D72"/>
    <w:rsid w:val="00503E18"/>
    <w:rsid w:val="005046B2"/>
    <w:rsid w:val="005064CF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3267"/>
    <w:rsid w:val="00686C96"/>
    <w:rsid w:val="006911C2"/>
    <w:rsid w:val="00693D05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294"/>
    <w:rsid w:val="00A915B0"/>
    <w:rsid w:val="00A91793"/>
    <w:rsid w:val="00A91FD2"/>
    <w:rsid w:val="00A931DE"/>
    <w:rsid w:val="00A93486"/>
    <w:rsid w:val="00A9368C"/>
    <w:rsid w:val="00AA2BFD"/>
    <w:rsid w:val="00AA3B1B"/>
    <w:rsid w:val="00AA537C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4E5C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36E9"/>
    <w:rsid w:val="00B84733"/>
    <w:rsid w:val="00B90098"/>
    <w:rsid w:val="00B909CE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E0BAF"/>
    <w:rsid w:val="00BE1E47"/>
    <w:rsid w:val="00BE43F7"/>
    <w:rsid w:val="00BE4CDA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71FE"/>
    <w:rsid w:val="00C4126D"/>
    <w:rsid w:val="00C42EE7"/>
    <w:rsid w:val="00C45AFC"/>
    <w:rsid w:val="00C5068C"/>
    <w:rsid w:val="00C51AF1"/>
    <w:rsid w:val="00C52528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068D"/>
    <w:rsid w:val="00C7201F"/>
    <w:rsid w:val="00C7314A"/>
    <w:rsid w:val="00C7333A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728C"/>
    <w:rsid w:val="00E67D6F"/>
    <w:rsid w:val="00E72013"/>
    <w:rsid w:val="00E7468A"/>
    <w:rsid w:val="00E75BA7"/>
    <w:rsid w:val="00E76508"/>
    <w:rsid w:val="00E772F3"/>
    <w:rsid w:val="00E7786E"/>
    <w:rsid w:val="00E83EEA"/>
    <w:rsid w:val="00E85EFA"/>
    <w:rsid w:val="00E862B1"/>
    <w:rsid w:val="00E86A56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3C78"/>
    <w:rsid w:val="00F04463"/>
    <w:rsid w:val="00F0502A"/>
    <w:rsid w:val="00F06DDB"/>
    <w:rsid w:val="00F07FA7"/>
    <w:rsid w:val="00F106DF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34</TotalTime>
  <Pages>8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54</cp:revision>
  <dcterms:created xsi:type="dcterms:W3CDTF">2021-12-26T10:25:00Z</dcterms:created>
  <dcterms:modified xsi:type="dcterms:W3CDTF">2023-10-04T19:01:00Z</dcterms:modified>
</cp:coreProperties>
</file>